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08FD3" w14:textId="77777777" w:rsidR="00E32DA5" w:rsidRPr="00CF65A3" w:rsidRDefault="00E32DA5" w:rsidP="00E32DA5">
      <w:pPr>
        <w:pBdr>
          <w:bottom w:val="double" w:sz="4" w:space="1" w:color="auto"/>
        </w:pBdr>
        <w:shd w:val="clear" w:color="auto" w:fill="DBE5F1" w:themeFill="accent1" w:themeFillTint="33"/>
        <w:spacing w:after="200"/>
        <w:jc w:val="center"/>
        <w:rPr>
          <w:b/>
          <w:spacing w:val="24"/>
          <w:sz w:val="28"/>
          <w:szCs w:val="28"/>
        </w:rPr>
      </w:pPr>
      <w:r w:rsidRPr="00CF65A3">
        <w:rPr>
          <w:b/>
          <w:spacing w:val="24"/>
          <w:sz w:val="28"/>
          <w:szCs w:val="28"/>
        </w:rPr>
        <w:t>G ANITHA</w:t>
      </w:r>
    </w:p>
    <w:p w14:paraId="2ACA78E8" w14:textId="0A41A78B" w:rsidR="00E32DA5" w:rsidRPr="00CF65A3" w:rsidRDefault="00E32DA5" w:rsidP="00E32DA5">
      <w:pPr>
        <w:jc w:val="center"/>
      </w:pPr>
      <w:r w:rsidRPr="00CF65A3">
        <w:t xml:space="preserve">Secunderabad | +91 9884 933 594 | </w:t>
      </w:r>
      <w:hyperlink r:id="rId5" w:history="1">
        <w:r w:rsidR="001467D3" w:rsidRPr="003C0DA3">
          <w:rPr>
            <w:rStyle w:val="Hyperlink"/>
          </w:rPr>
          <w:t>Anitha.Guruva6@gmail.com</w:t>
        </w:r>
      </w:hyperlink>
      <w:r w:rsidR="001F183D">
        <w:t xml:space="preserve"> </w:t>
      </w:r>
    </w:p>
    <w:p w14:paraId="348D1B4C" w14:textId="77777777" w:rsidR="00E32DA5" w:rsidRPr="00CF65A3" w:rsidRDefault="00E32DA5" w:rsidP="00E32DA5">
      <w:pPr>
        <w:jc w:val="center"/>
      </w:pPr>
      <w:r w:rsidRPr="00CF65A3">
        <w:rPr>
          <w:color w:val="FF0000"/>
        </w:rPr>
        <w:t xml:space="preserve">LinkedIN </w:t>
      </w:r>
      <w:r w:rsidRPr="00CF65A3">
        <w:t xml:space="preserve">| </w:t>
      </w:r>
      <w:r w:rsidRPr="00CF65A3">
        <w:rPr>
          <w:color w:val="FF0000"/>
        </w:rPr>
        <w:t xml:space="preserve">Skype </w:t>
      </w:r>
    </w:p>
    <w:p w14:paraId="245D033C" w14:textId="77777777" w:rsidR="00E32DA5" w:rsidRDefault="00E32DA5" w:rsidP="00E32DA5"/>
    <w:p w14:paraId="1F51D95C" w14:textId="77777777" w:rsidR="00E32DA5" w:rsidRPr="00E32DA5" w:rsidRDefault="00E32DA5" w:rsidP="00E32DA5">
      <w:pPr>
        <w:pBdr>
          <w:bottom w:val="single" w:sz="4" w:space="1" w:color="auto"/>
        </w:pBdr>
        <w:shd w:val="clear" w:color="auto" w:fill="DBE5F1" w:themeFill="accent1" w:themeFillTint="33"/>
        <w:jc w:val="center"/>
        <w:rPr>
          <w:b/>
        </w:rPr>
      </w:pPr>
      <w:r w:rsidRPr="00E32DA5">
        <w:rPr>
          <w:b/>
        </w:rPr>
        <w:t>PROFILE SUMMARY</w:t>
      </w:r>
    </w:p>
    <w:p w14:paraId="220C599E" w14:textId="77777777" w:rsidR="00E32DA5" w:rsidRDefault="00E32DA5" w:rsidP="00E32DA5">
      <w:pPr>
        <w:pStyle w:val="ListParagraph"/>
        <w:numPr>
          <w:ilvl w:val="0"/>
          <w:numId w:val="2"/>
        </w:numPr>
        <w:ind w:left="284" w:hanging="284"/>
      </w:pPr>
      <w:r>
        <w:t>A driven and meticulous professional offering more than seven years of progressive experience in the Writing or Editing domain</w:t>
      </w:r>
    </w:p>
    <w:p w14:paraId="4ED6C8E8" w14:textId="77777777" w:rsidR="00E32DA5" w:rsidRDefault="00E32DA5" w:rsidP="00E32DA5">
      <w:pPr>
        <w:pStyle w:val="ListParagraph"/>
        <w:numPr>
          <w:ilvl w:val="0"/>
          <w:numId w:val="2"/>
        </w:numPr>
        <w:ind w:left="284" w:hanging="284"/>
      </w:pPr>
      <w:r>
        <w:t>Effectively spearheaded with a critical focus on Content Creation</w:t>
      </w:r>
    </w:p>
    <w:p w14:paraId="20E64333" w14:textId="0DA57072" w:rsidR="00E32DA5" w:rsidRDefault="00E32DA5" w:rsidP="00E32DA5">
      <w:pPr>
        <w:pStyle w:val="ListParagraph"/>
        <w:numPr>
          <w:ilvl w:val="0"/>
          <w:numId w:val="2"/>
        </w:numPr>
        <w:ind w:left="284" w:hanging="284"/>
      </w:pPr>
      <w:r>
        <w:t>Highly organized and innovative Technical Writer with s</w:t>
      </w:r>
      <w:r w:rsidR="009133E2">
        <w:t>olid</w:t>
      </w:r>
      <w:r>
        <w:t xml:space="preserve"> know</w:t>
      </w:r>
      <w:r w:rsidR="009133E2">
        <w:t>l</w:t>
      </w:r>
      <w:r>
        <w:t>edge in IT tools, Confluence tool</w:t>
      </w:r>
      <w:r w:rsidR="009133E2">
        <w:t>s</w:t>
      </w:r>
      <w:r>
        <w:t>, and Agile methodologies to produce high-quality technical documents</w:t>
      </w:r>
    </w:p>
    <w:p w14:paraId="3CACC9FA" w14:textId="79229C2F" w:rsidR="00E32DA5" w:rsidRDefault="00E32DA5" w:rsidP="00E32DA5">
      <w:pPr>
        <w:pStyle w:val="ListParagraph"/>
        <w:numPr>
          <w:ilvl w:val="0"/>
          <w:numId w:val="2"/>
        </w:numPr>
        <w:ind w:left="284" w:hanging="284"/>
      </w:pPr>
      <w:r>
        <w:t xml:space="preserve">Logical and methodical with </w:t>
      </w:r>
      <w:r w:rsidR="009133E2">
        <w:t xml:space="preserve">a </w:t>
      </w:r>
      <w:r>
        <w:t xml:space="preserve">creative eye for detail </w:t>
      </w:r>
      <w:r w:rsidR="009133E2">
        <w:t xml:space="preserve">and </w:t>
      </w:r>
      <w:r>
        <w:t>understanding of the technical documentation life cycle</w:t>
      </w:r>
    </w:p>
    <w:p w14:paraId="4BCD5C7A" w14:textId="3FCEA48B" w:rsidR="00E32DA5" w:rsidRDefault="00E32DA5" w:rsidP="00E32DA5">
      <w:pPr>
        <w:pStyle w:val="ListParagraph"/>
        <w:numPr>
          <w:ilvl w:val="0"/>
          <w:numId w:val="2"/>
        </w:numPr>
        <w:ind w:left="284" w:hanging="284"/>
      </w:pPr>
      <w:r>
        <w:t xml:space="preserve">Creative and detail-oriented Illustrator with </w:t>
      </w:r>
      <w:r w:rsidR="009133E2">
        <w:t xml:space="preserve">a </w:t>
      </w:r>
      <w:r>
        <w:t>strong background in XML, SGML, HTML, APIs, and DITA</w:t>
      </w:r>
    </w:p>
    <w:p w14:paraId="20619A4D" w14:textId="226F7EB2" w:rsidR="00E32DA5" w:rsidRDefault="00E32DA5" w:rsidP="00E32DA5">
      <w:pPr>
        <w:pStyle w:val="ListParagraph"/>
        <w:numPr>
          <w:ilvl w:val="0"/>
          <w:numId w:val="2"/>
        </w:numPr>
        <w:ind w:left="284" w:hanging="284"/>
      </w:pPr>
      <w:r>
        <w:t xml:space="preserve">Strong history </w:t>
      </w:r>
      <w:r w:rsidR="009133E2">
        <w:t>of</w:t>
      </w:r>
      <w:r>
        <w:t xml:space="preserve"> comfortably interact</w:t>
      </w:r>
      <w:r w:rsidR="009133E2">
        <w:t>ing</w:t>
      </w:r>
      <w:r>
        <w:t xml:space="preserve"> with </w:t>
      </w:r>
      <w:r w:rsidR="009133E2">
        <w:t xml:space="preserve">the </w:t>
      </w:r>
      <w:r>
        <w:t>client, Subject Matter Experts, and Business Executives</w:t>
      </w:r>
    </w:p>
    <w:p w14:paraId="5B69379D" w14:textId="77777777" w:rsidR="00E32DA5" w:rsidRDefault="00E32DA5" w:rsidP="00E32DA5">
      <w:pPr>
        <w:pStyle w:val="ListParagraph"/>
        <w:numPr>
          <w:ilvl w:val="0"/>
          <w:numId w:val="2"/>
        </w:numPr>
        <w:ind w:left="284" w:hanging="284"/>
      </w:pPr>
      <w:r>
        <w:t>Energetic presenter and confident communicator with the ability to circulate information in a clear, efficient, and beneficial way</w:t>
      </w:r>
    </w:p>
    <w:p w14:paraId="6E87725A" w14:textId="2A5C265E" w:rsidR="00E32DA5" w:rsidRDefault="00E32DA5" w:rsidP="00E32DA5">
      <w:pPr>
        <w:pStyle w:val="ListParagraph"/>
        <w:numPr>
          <w:ilvl w:val="0"/>
          <w:numId w:val="2"/>
        </w:numPr>
        <w:ind w:left="284" w:hanging="284"/>
      </w:pPr>
      <w:r>
        <w:t xml:space="preserve">Reliable and dedicated professional writer with </w:t>
      </w:r>
      <w:r w:rsidR="009133E2">
        <w:t xml:space="preserve">a </w:t>
      </w:r>
      <w:r>
        <w:t>proven track record of meeting deadlines and exceeding expectations</w:t>
      </w:r>
    </w:p>
    <w:p w14:paraId="5D3ACB3F" w14:textId="77777777" w:rsidR="00E32DA5" w:rsidRDefault="00E32DA5" w:rsidP="00E32DA5"/>
    <w:p w14:paraId="33942719" w14:textId="77777777" w:rsidR="005E3B94" w:rsidRPr="00E32DA5" w:rsidRDefault="005E3B94" w:rsidP="005E3B94">
      <w:pPr>
        <w:pBdr>
          <w:bottom w:val="single" w:sz="4" w:space="1" w:color="auto"/>
        </w:pBdr>
        <w:shd w:val="clear" w:color="auto" w:fill="DBE5F1" w:themeFill="accent1" w:themeFillTint="33"/>
        <w:jc w:val="center"/>
        <w:rPr>
          <w:b/>
        </w:rPr>
      </w:pPr>
      <w:r w:rsidRPr="00E32DA5">
        <w:rPr>
          <w:b/>
        </w:rPr>
        <w:t>PROFESSIONAL SKILLS</w:t>
      </w:r>
    </w:p>
    <w:p w14:paraId="5FD6A70D" w14:textId="11327A3A" w:rsidR="005E3B94" w:rsidRDefault="005E3B94" w:rsidP="00782DA0">
      <w:pPr>
        <w:shd w:val="clear" w:color="auto" w:fill="F2F2F2" w:themeFill="background1" w:themeFillShade="F2"/>
      </w:pPr>
      <w:r>
        <w:t>Writing Skills | Interest in Science and Technology | Ability to Work with Technical Writing Tools | Research and Exploration Skills | Proofreading Skills | Systematic | Teamwork | Good at Single</w:t>
      </w:r>
      <w:r w:rsidR="009133E2">
        <w:t>-</w:t>
      </w:r>
      <w:r>
        <w:t xml:space="preserve">Sourcing | Critical Thinking | Web Design Basics  </w:t>
      </w:r>
    </w:p>
    <w:p w14:paraId="48D38BB8" w14:textId="77777777" w:rsidR="005E3B94" w:rsidRDefault="005E3B94" w:rsidP="00E32DA5"/>
    <w:p w14:paraId="76A3DE31" w14:textId="77777777" w:rsidR="00E32DA5" w:rsidRPr="00E32DA5" w:rsidRDefault="00E32DA5" w:rsidP="00E32DA5">
      <w:pPr>
        <w:pBdr>
          <w:bottom w:val="single" w:sz="4" w:space="1" w:color="auto"/>
        </w:pBdr>
        <w:shd w:val="clear" w:color="auto" w:fill="DBE5F1" w:themeFill="accent1" w:themeFillTint="33"/>
        <w:jc w:val="center"/>
        <w:rPr>
          <w:b/>
        </w:rPr>
      </w:pPr>
      <w:r w:rsidRPr="00E32DA5">
        <w:rPr>
          <w:b/>
        </w:rPr>
        <w:t>TECHNICAL SKILLS</w:t>
      </w:r>
    </w:p>
    <w:tbl>
      <w:tblPr>
        <w:tblStyle w:val="TableGrid"/>
        <w:tblW w:w="0" w:type="auto"/>
        <w:tblBorders>
          <w:top w:val="single" w:sz="2" w:space="0" w:color="F2F2F2" w:themeColor="background1" w:themeShade="F2"/>
          <w:left w:val="single" w:sz="2" w:space="0" w:color="F2F2F2" w:themeColor="background1" w:themeShade="F2"/>
          <w:bottom w:val="single" w:sz="2" w:space="0" w:color="F2F2F2" w:themeColor="background1" w:themeShade="F2"/>
          <w:right w:val="single" w:sz="2" w:space="0" w:color="F2F2F2" w:themeColor="background1" w:themeShade="F2"/>
          <w:insideH w:val="single" w:sz="2" w:space="0" w:color="F2F2F2" w:themeColor="background1" w:themeShade="F2"/>
          <w:insideV w:val="single" w:sz="2" w:space="0" w:color="F2F2F2" w:themeColor="background1" w:themeShade="F2"/>
        </w:tblBorders>
        <w:tblLook w:val="04A0" w:firstRow="1" w:lastRow="0" w:firstColumn="1" w:lastColumn="0" w:noHBand="0" w:noVBand="1"/>
      </w:tblPr>
      <w:tblGrid>
        <w:gridCol w:w="2348"/>
        <w:gridCol w:w="8418"/>
      </w:tblGrid>
      <w:tr w:rsidR="005E3B94" w14:paraId="5B1BE943" w14:textId="77777777" w:rsidTr="005E3B94">
        <w:tc>
          <w:tcPr>
            <w:tcW w:w="2376" w:type="dxa"/>
          </w:tcPr>
          <w:p w14:paraId="07900187" w14:textId="77777777" w:rsidR="005E3B94" w:rsidRPr="005E3B94" w:rsidRDefault="005E3B94" w:rsidP="00B670CF">
            <w:pPr>
              <w:rPr>
                <w:b/>
              </w:rPr>
            </w:pPr>
            <w:r w:rsidRPr="005E3B94">
              <w:rPr>
                <w:b/>
              </w:rPr>
              <w:t>Authoring Tools</w:t>
            </w:r>
          </w:p>
        </w:tc>
        <w:tc>
          <w:tcPr>
            <w:tcW w:w="8612" w:type="dxa"/>
          </w:tcPr>
          <w:p w14:paraId="3A97581B" w14:textId="2A587D0E" w:rsidR="005E3B94" w:rsidRPr="00881B6E" w:rsidRDefault="005E3B94" w:rsidP="00D600F3">
            <w:r w:rsidRPr="00881B6E">
              <w:t>Adobe Frame Maker (Structured and Un-Structured), MS</w:t>
            </w:r>
            <w:r w:rsidR="009133E2">
              <w:t xml:space="preserve"> </w:t>
            </w:r>
            <w:r w:rsidRPr="00881B6E">
              <w:t>Word, Arbor text Editor (Epic Editor), Proplanner</w:t>
            </w:r>
            <w:r w:rsidR="009133E2">
              <w:t>,</w:t>
            </w:r>
            <w:r w:rsidRPr="00881B6E">
              <w:t xml:space="preserve"> and Madcap Flare</w:t>
            </w:r>
          </w:p>
        </w:tc>
      </w:tr>
      <w:tr w:rsidR="005E3B94" w14:paraId="59E8CF45" w14:textId="77777777" w:rsidTr="005E3B94">
        <w:tc>
          <w:tcPr>
            <w:tcW w:w="2376" w:type="dxa"/>
          </w:tcPr>
          <w:p w14:paraId="58D086EE" w14:textId="77777777" w:rsidR="005E3B94" w:rsidRPr="005E3B94" w:rsidRDefault="005E3B94" w:rsidP="00B670CF">
            <w:pPr>
              <w:rPr>
                <w:b/>
              </w:rPr>
            </w:pPr>
            <w:r w:rsidRPr="005E3B94">
              <w:rPr>
                <w:b/>
              </w:rPr>
              <w:t>Publishing Tools</w:t>
            </w:r>
          </w:p>
        </w:tc>
        <w:tc>
          <w:tcPr>
            <w:tcW w:w="8612" w:type="dxa"/>
          </w:tcPr>
          <w:p w14:paraId="52D53F43" w14:textId="77777777" w:rsidR="005E3B94" w:rsidRPr="00881B6E" w:rsidRDefault="005E3B94" w:rsidP="00D600F3">
            <w:r w:rsidRPr="00881B6E">
              <w:t>Ultra CSDB, FTP, SharePoint 2010</w:t>
            </w:r>
          </w:p>
        </w:tc>
      </w:tr>
      <w:tr w:rsidR="005E3B94" w14:paraId="2A70E566" w14:textId="77777777" w:rsidTr="005E3B94">
        <w:tc>
          <w:tcPr>
            <w:tcW w:w="2376" w:type="dxa"/>
          </w:tcPr>
          <w:p w14:paraId="5364736A" w14:textId="77777777" w:rsidR="005E3B94" w:rsidRPr="005E3B94" w:rsidRDefault="005E3B94" w:rsidP="00B670CF">
            <w:pPr>
              <w:rPr>
                <w:b/>
              </w:rPr>
            </w:pPr>
            <w:r w:rsidRPr="005E3B94">
              <w:rPr>
                <w:b/>
              </w:rPr>
              <w:t>Illustrator Tools</w:t>
            </w:r>
          </w:p>
        </w:tc>
        <w:tc>
          <w:tcPr>
            <w:tcW w:w="8612" w:type="dxa"/>
          </w:tcPr>
          <w:p w14:paraId="4FAC922F" w14:textId="77777777" w:rsidR="005E3B94" w:rsidRPr="00881B6E" w:rsidRDefault="005E3B94" w:rsidP="00D600F3">
            <w:r w:rsidRPr="00881B6E">
              <w:t>MS Visio, JT2GO, Auto cad</w:t>
            </w:r>
          </w:p>
        </w:tc>
      </w:tr>
      <w:tr w:rsidR="005E3B94" w14:paraId="250AEC6C" w14:textId="77777777" w:rsidTr="005E3B94">
        <w:tc>
          <w:tcPr>
            <w:tcW w:w="2376" w:type="dxa"/>
          </w:tcPr>
          <w:p w14:paraId="481D491B" w14:textId="77777777" w:rsidR="005E3B94" w:rsidRPr="005E3B94" w:rsidRDefault="005E3B94" w:rsidP="00B670CF">
            <w:pPr>
              <w:rPr>
                <w:b/>
              </w:rPr>
            </w:pPr>
            <w:r w:rsidRPr="005E3B94">
              <w:rPr>
                <w:b/>
              </w:rPr>
              <w:t>Graphic Tools</w:t>
            </w:r>
          </w:p>
        </w:tc>
        <w:tc>
          <w:tcPr>
            <w:tcW w:w="8612" w:type="dxa"/>
          </w:tcPr>
          <w:p w14:paraId="268A5C7D" w14:textId="77777777" w:rsidR="005E3B94" w:rsidRPr="00881B6E" w:rsidRDefault="005E3B94" w:rsidP="00D600F3">
            <w:r w:rsidRPr="00881B6E">
              <w:t>MS-Paint, SnagIt, Snipping Tool</w:t>
            </w:r>
          </w:p>
        </w:tc>
      </w:tr>
      <w:tr w:rsidR="005E3B94" w14:paraId="1B3F297C" w14:textId="77777777" w:rsidTr="005E3B94">
        <w:tc>
          <w:tcPr>
            <w:tcW w:w="2376" w:type="dxa"/>
          </w:tcPr>
          <w:p w14:paraId="2F1CA9E0" w14:textId="77777777" w:rsidR="005E3B94" w:rsidRPr="005E3B94" w:rsidRDefault="005E3B94" w:rsidP="00B670CF">
            <w:pPr>
              <w:rPr>
                <w:b/>
              </w:rPr>
            </w:pPr>
            <w:r w:rsidRPr="005E3B94">
              <w:rPr>
                <w:b/>
              </w:rPr>
              <w:t>Presentation Tools</w:t>
            </w:r>
          </w:p>
        </w:tc>
        <w:tc>
          <w:tcPr>
            <w:tcW w:w="8612" w:type="dxa"/>
          </w:tcPr>
          <w:p w14:paraId="79ADCA84" w14:textId="77777777" w:rsidR="005E3B94" w:rsidRPr="00881B6E" w:rsidRDefault="005E3B94" w:rsidP="00D600F3">
            <w:r w:rsidRPr="00881B6E">
              <w:t>Microsoft PowerPoint</w:t>
            </w:r>
          </w:p>
        </w:tc>
      </w:tr>
      <w:tr w:rsidR="005E3B94" w14:paraId="152E5057" w14:textId="77777777" w:rsidTr="005E3B94">
        <w:tc>
          <w:tcPr>
            <w:tcW w:w="2376" w:type="dxa"/>
          </w:tcPr>
          <w:p w14:paraId="61273384" w14:textId="77777777" w:rsidR="005E3B94" w:rsidRPr="005E3B94" w:rsidRDefault="005E3B94" w:rsidP="00B670CF">
            <w:pPr>
              <w:rPr>
                <w:b/>
              </w:rPr>
            </w:pPr>
            <w:r w:rsidRPr="005E3B94">
              <w:rPr>
                <w:b/>
              </w:rPr>
              <w:t>PDF Tools</w:t>
            </w:r>
          </w:p>
        </w:tc>
        <w:tc>
          <w:tcPr>
            <w:tcW w:w="8612" w:type="dxa"/>
          </w:tcPr>
          <w:p w14:paraId="37F03502" w14:textId="77777777" w:rsidR="005E3B94" w:rsidRPr="00881B6E" w:rsidRDefault="005E3B94" w:rsidP="00D600F3">
            <w:r w:rsidRPr="00881B6E">
              <w:t>Adobe Reader, PDF Xchange</w:t>
            </w:r>
          </w:p>
        </w:tc>
      </w:tr>
      <w:tr w:rsidR="005E3B94" w14:paraId="2B186A94" w14:textId="77777777" w:rsidTr="005E3B94">
        <w:tc>
          <w:tcPr>
            <w:tcW w:w="2376" w:type="dxa"/>
          </w:tcPr>
          <w:p w14:paraId="2CCCDF71" w14:textId="77777777" w:rsidR="005E3B94" w:rsidRPr="005E3B94" w:rsidRDefault="005E3B94" w:rsidP="00B670CF">
            <w:pPr>
              <w:rPr>
                <w:b/>
              </w:rPr>
            </w:pPr>
            <w:r w:rsidRPr="005E3B94">
              <w:rPr>
                <w:b/>
              </w:rPr>
              <w:t>Operating Systems</w:t>
            </w:r>
          </w:p>
        </w:tc>
        <w:tc>
          <w:tcPr>
            <w:tcW w:w="8612" w:type="dxa"/>
          </w:tcPr>
          <w:p w14:paraId="4AA4B09E" w14:textId="77777777" w:rsidR="005E3B94" w:rsidRPr="00881B6E" w:rsidRDefault="005E3B94" w:rsidP="00D600F3">
            <w:r w:rsidRPr="00881B6E">
              <w:t>Windows XP, Windows 7, Apple-iMac</w:t>
            </w:r>
          </w:p>
        </w:tc>
      </w:tr>
      <w:tr w:rsidR="005E3B94" w14:paraId="40B54586" w14:textId="77777777" w:rsidTr="005E3B94">
        <w:tc>
          <w:tcPr>
            <w:tcW w:w="2376" w:type="dxa"/>
          </w:tcPr>
          <w:p w14:paraId="62BD66B0" w14:textId="77777777" w:rsidR="005E3B94" w:rsidRPr="005E3B94" w:rsidRDefault="005E3B94" w:rsidP="00B670CF">
            <w:pPr>
              <w:rPr>
                <w:b/>
              </w:rPr>
            </w:pPr>
            <w:r w:rsidRPr="005E3B94">
              <w:rPr>
                <w:b/>
              </w:rPr>
              <w:t>Version control Tools</w:t>
            </w:r>
          </w:p>
        </w:tc>
        <w:tc>
          <w:tcPr>
            <w:tcW w:w="8612" w:type="dxa"/>
          </w:tcPr>
          <w:p w14:paraId="17194D40" w14:textId="77777777" w:rsidR="005E3B94" w:rsidRPr="00881B6E" w:rsidRDefault="005E3B94" w:rsidP="00D600F3">
            <w:r w:rsidRPr="00881B6E">
              <w:t>Tortoise SVN</w:t>
            </w:r>
          </w:p>
        </w:tc>
      </w:tr>
      <w:tr w:rsidR="005E3B94" w14:paraId="1016631A" w14:textId="77777777" w:rsidTr="005E3B94">
        <w:tc>
          <w:tcPr>
            <w:tcW w:w="2376" w:type="dxa"/>
          </w:tcPr>
          <w:p w14:paraId="05390524" w14:textId="77777777" w:rsidR="005E3B94" w:rsidRPr="005E3B94" w:rsidRDefault="005E3B94" w:rsidP="00B670CF">
            <w:pPr>
              <w:rPr>
                <w:b/>
              </w:rPr>
            </w:pPr>
            <w:r w:rsidRPr="005E3B94">
              <w:rPr>
                <w:b/>
              </w:rPr>
              <w:t>General Tools</w:t>
            </w:r>
          </w:p>
        </w:tc>
        <w:tc>
          <w:tcPr>
            <w:tcW w:w="8612" w:type="dxa"/>
          </w:tcPr>
          <w:p w14:paraId="7786F949" w14:textId="77777777" w:rsidR="005E3B94" w:rsidRPr="00881B6E" w:rsidRDefault="005E3B94" w:rsidP="00D600F3">
            <w:r w:rsidRPr="00881B6E">
              <w:t>MS Office, MS Excel</w:t>
            </w:r>
          </w:p>
        </w:tc>
      </w:tr>
    </w:tbl>
    <w:p w14:paraId="45E4A068" w14:textId="77777777" w:rsidR="00E32DA5" w:rsidRDefault="00E32DA5" w:rsidP="00E32DA5"/>
    <w:p w14:paraId="6EEA85F4" w14:textId="77777777" w:rsidR="00E32DA5" w:rsidRPr="00E32DA5" w:rsidRDefault="00E32DA5" w:rsidP="00E32DA5">
      <w:pPr>
        <w:pBdr>
          <w:bottom w:val="single" w:sz="4" w:space="1" w:color="auto"/>
        </w:pBdr>
        <w:shd w:val="clear" w:color="auto" w:fill="DBE5F1" w:themeFill="accent1" w:themeFillTint="33"/>
        <w:jc w:val="center"/>
        <w:rPr>
          <w:b/>
        </w:rPr>
      </w:pPr>
      <w:r w:rsidRPr="00E32DA5">
        <w:rPr>
          <w:b/>
        </w:rPr>
        <w:t>CAREER SUMMARY</w:t>
      </w:r>
    </w:p>
    <w:p w14:paraId="3621C91E" w14:textId="77777777" w:rsidR="00E32DA5" w:rsidRPr="005E3B94" w:rsidRDefault="00E32DA5" w:rsidP="005E3B94">
      <w:pPr>
        <w:shd w:val="clear" w:color="auto" w:fill="F2F2F2" w:themeFill="background1" w:themeFillShade="F2"/>
        <w:rPr>
          <w:b/>
        </w:rPr>
      </w:pPr>
      <w:r w:rsidRPr="005E3B94">
        <w:rPr>
          <w:b/>
        </w:rPr>
        <w:t xml:space="preserve">SEW Pvt.Ltd </w:t>
      </w:r>
      <w:r w:rsidR="005E3B94" w:rsidRPr="005E3B94">
        <w:rPr>
          <w:b/>
        </w:rPr>
        <w:t xml:space="preserve">| </w:t>
      </w:r>
      <w:r w:rsidRPr="005E3B94">
        <w:rPr>
          <w:b/>
        </w:rPr>
        <w:t xml:space="preserve">Senior Technical Writer </w:t>
      </w:r>
      <w:r w:rsidR="005E3B94" w:rsidRPr="005E3B94">
        <w:rPr>
          <w:b/>
        </w:rPr>
        <w:t xml:space="preserve">| </w:t>
      </w:r>
      <w:r w:rsidRPr="005E3B94">
        <w:rPr>
          <w:b/>
        </w:rPr>
        <w:t>July 2021 - Present</w:t>
      </w:r>
    </w:p>
    <w:p w14:paraId="492D57E5" w14:textId="77777777" w:rsidR="00E32DA5" w:rsidRDefault="00E32DA5" w:rsidP="00E32DA5">
      <w:r>
        <w:t>Responsibilities</w:t>
      </w:r>
    </w:p>
    <w:p w14:paraId="6B91B76B" w14:textId="504940AA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 xml:space="preserve">Responsible for document creation </w:t>
      </w:r>
      <w:r w:rsidR="001467D3">
        <w:t xml:space="preserve">with the </w:t>
      </w:r>
      <w:r w:rsidR="001467D3">
        <w:t>application</w:t>
      </w:r>
      <w:r w:rsidR="001467D3">
        <w:t xml:space="preserve"> analyzation</w:t>
      </w:r>
    </w:p>
    <w:p w14:paraId="52D2488D" w14:textId="513B6D43" w:rsidR="00E32DA5" w:rsidRDefault="00E32DA5" w:rsidP="001467D3">
      <w:pPr>
        <w:pStyle w:val="ListParagraph"/>
        <w:numPr>
          <w:ilvl w:val="0"/>
          <w:numId w:val="2"/>
        </w:numPr>
        <w:ind w:left="284" w:hanging="284"/>
      </w:pPr>
      <w:r>
        <w:t>Develop Userguides and application Training Materials</w:t>
      </w:r>
    </w:p>
    <w:p w14:paraId="68362216" w14:textId="77777777" w:rsidR="00E32DA5" w:rsidRDefault="00E32DA5" w:rsidP="00E32DA5"/>
    <w:p w14:paraId="7FC69029" w14:textId="77777777" w:rsidR="00E32DA5" w:rsidRDefault="00E32DA5" w:rsidP="005E3B94">
      <w:pPr>
        <w:shd w:val="clear" w:color="auto" w:fill="F2F2F2" w:themeFill="background1" w:themeFillShade="F2"/>
      </w:pPr>
      <w:r w:rsidRPr="005E3B94">
        <w:rPr>
          <w:b/>
        </w:rPr>
        <w:t xml:space="preserve">Altruista health care Pvt. Ltd </w:t>
      </w:r>
      <w:r w:rsidR="005E3B94" w:rsidRPr="005E3B94">
        <w:rPr>
          <w:b/>
        </w:rPr>
        <w:t xml:space="preserve">| </w:t>
      </w:r>
      <w:r w:rsidRPr="005E3B94">
        <w:rPr>
          <w:b/>
        </w:rPr>
        <w:t>Technical Writer</w:t>
      </w:r>
      <w:r w:rsidR="005E3B94" w:rsidRPr="005E3B94">
        <w:rPr>
          <w:b/>
        </w:rPr>
        <w:t xml:space="preserve"> | </w:t>
      </w:r>
      <w:r w:rsidRPr="005E3B94">
        <w:rPr>
          <w:b/>
        </w:rPr>
        <w:t>Mar 2021 - July 2022</w:t>
      </w:r>
    </w:p>
    <w:p w14:paraId="7F9583DB" w14:textId="77777777" w:rsidR="00E32DA5" w:rsidRDefault="00E32DA5" w:rsidP="00E32DA5">
      <w:r>
        <w:t>Responsibilities</w:t>
      </w:r>
    </w:p>
    <w:p w14:paraId="25F05847" w14:textId="77777777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Made PCC documentation and Guiding care app analyzation</w:t>
      </w:r>
    </w:p>
    <w:p w14:paraId="10776F0B" w14:textId="1FC2423A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 xml:space="preserve">Reviewed and mentored junior employees and </w:t>
      </w:r>
      <w:r w:rsidR="009133E2">
        <w:t xml:space="preserve">the </w:t>
      </w:r>
      <w:r>
        <w:t>Quality check the Patch release notes completion</w:t>
      </w:r>
    </w:p>
    <w:p w14:paraId="50EBA4E7" w14:textId="77777777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 xml:space="preserve">Responsible for developing Patch Release Notes, Userguides, and Product Capability Catalog (PCC) </w:t>
      </w:r>
    </w:p>
    <w:p w14:paraId="7B221CB0" w14:textId="7A737120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Analyzed the collected input and compare</w:t>
      </w:r>
      <w:r w:rsidR="009133E2">
        <w:t>d</w:t>
      </w:r>
      <w:r>
        <w:t xml:space="preserve"> it with the Guiding app analyzation</w:t>
      </w:r>
    </w:p>
    <w:p w14:paraId="66B385EB" w14:textId="77777777" w:rsidR="00E32DA5" w:rsidRDefault="00E32DA5" w:rsidP="00E32DA5"/>
    <w:p w14:paraId="10257D7D" w14:textId="77777777" w:rsidR="00E32DA5" w:rsidRDefault="00E32DA5" w:rsidP="005E3B94">
      <w:pPr>
        <w:shd w:val="clear" w:color="auto" w:fill="F2F2F2" w:themeFill="background1" w:themeFillShade="F2"/>
      </w:pPr>
      <w:r w:rsidRPr="005E3B94">
        <w:rPr>
          <w:b/>
        </w:rPr>
        <w:t xml:space="preserve">GGS Information Services Pvt. Ltd </w:t>
      </w:r>
      <w:r w:rsidR="005E3B94" w:rsidRPr="005E3B94">
        <w:rPr>
          <w:b/>
        </w:rPr>
        <w:t xml:space="preserve">| </w:t>
      </w:r>
      <w:r w:rsidRPr="005E3B94">
        <w:rPr>
          <w:b/>
        </w:rPr>
        <w:t>Technical Writer</w:t>
      </w:r>
      <w:r w:rsidR="005E3B94" w:rsidRPr="005E3B94">
        <w:rPr>
          <w:b/>
        </w:rPr>
        <w:t xml:space="preserve"> | </w:t>
      </w:r>
      <w:r w:rsidRPr="005E3B94">
        <w:rPr>
          <w:b/>
        </w:rPr>
        <w:t>Nov 2018 - Mar 2021</w:t>
      </w:r>
    </w:p>
    <w:p w14:paraId="094BD438" w14:textId="77777777" w:rsidR="00E32DA5" w:rsidRDefault="00E32DA5" w:rsidP="00E32DA5">
      <w:r>
        <w:t>Responsibilities</w:t>
      </w:r>
    </w:p>
    <w:p w14:paraId="3D191779" w14:textId="39C7D276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Analyzed the differences between ROPS and CAB model</w:t>
      </w:r>
      <w:r w:rsidR="009133E2">
        <w:t>s</w:t>
      </w:r>
      <w:r>
        <w:t xml:space="preserve"> to incorporate correct information</w:t>
      </w:r>
    </w:p>
    <w:p w14:paraId="06A66077" w14:textId="41E1B9D5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Monitor the detailing of the drawing study, modeling, and assembly</w:t>
      </w:r>
    </w:p>
    <w:p w14:paraId="37CF7119" w14:textId="77777777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Gathered information from BOM, drawings, 3D &amp; 2D models, Spec sheets, technical sheets, and draft sight</w:t>
      </w:r>
    </w:p>
    <w:p w14:paraId="2C32AAF1" w14:textId="77777777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Worked with data structures and algorithms to get multiple customer areas and primary business issues</w:t>
      </w:r>
    </w:p>
    <w:p w14:paraId="2ED4B7BE" w14:textId="77777777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Involved in programming and production environment</w:t>
      </w:r>
    </w:p>
    <w:p w14:paraId="3199C5D9" w14:textId="27AB4C39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Articulate to develop Service Manual,</w:t>
      </w:r>
      <w:r w:rsidR="001467D3">
        <w:t xml:space="preserve"> User Manual, Maintenance Manual,</w:t>
      </w:r>
      <w:r>
        <w:t xml:space="preserve"> Training Manual, and Operator Manual for Case New Holland India Pvt. Ltd and Maruthi project</w:t>
      </w:r>
    </w:p>
    <w:p w14:paraId="7347D6CB" w14:textId="0BA2E65E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Analyzed the collected input and compare</w:t>
      </w:r>
      <w:r w:rsidR="009133E2">
        <w:t>d</w:t>
      </w:r>
      <w:r>
        <w:t xml:space="preserve"> them with JT</w:t>
      </w:r>
    </w:p>
    <w:p w14:paraId="26081618" w14:textId="77777777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Trained junior employees with various project work</w:t>
      </w:r>
    </w:p>
    <w:p w14:paraId="1F44635F" w14:textId="77777777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Build a strong relationship with product owners to ensure change and support services</w:t>
      </w:r>
    </w:p>
    <w:p w14:paraId="1DA50663" w14:textId="77777777" w:rsidR="00E32DA5" w:rsidRDefault="00E32DA5" w:rsidP="00E32DA5"/>
    <w:p w14:paraId="5EF2B365" w14:textId="77777777" w:rsidR="00E32DA5" w:rsidRPr="005E3B94" w:rsidRDefault="00E32DA5" w:rsidP="005E3B94">
      <w:pPr>
        <w:shd w:val="clear" w:color="auto" w:fill="F2F2F2" w:themeFill="background1" w:themeFillShade="F2"/>
        <w:rPr>
          <w:b/>
        </w:rPr>
      </w:pPr>
      <w:r w:rsidRPr="005E3B94">
        <w:rPr>
          <w:b/>
        </w:rPr>
        <w:lastRenderedPageBreak/>
        <w:t xml:space="preserve">Actualize Pvt. Ltd </w:t>
      </w:r>
      <w:r w:rsidR="005E3B94" w:rsidRPr="005E3B94">
        <w:rPr>
          <w:b/>
        </w:rPr>
        <w:t xml:space="preserve">| </w:t>
      </w:r>
      <w:r w:rsidRPr="005E3B94">
        <w:rPr>
          <w:b/>
        </w:rPr>
        <w:t>Technical Illustrator</w:t>
      </w:r>
      <w:r w:rsidR="005E3B94" w:rsidRPr="005E3B94">
        <w:rPr>
          <w:b/>
        </w:rPr>
        <w:t xml:space="preserve"> | </w:t>
      </w:r>
      <w:r w:rsidRPr="005E3B94">
        <w:rPr>
          <w:b/>
        </w:rPr>
        <w:t>Apr 2018 - Oct 2018</w:t>
      </w:r>
    </w:p>
    <w:p w14:paraId="1FD902B5" w14:textId="77777777" w:rsidR="00E32DA5" w:rsidRDefault="00E32DA5" w:rsidP="00E32DA5">
      <w:r>
        <w:t>Responsibilities</w:t>
      </w:r>
    </w:p>
    <w:p w14:paraId="6349AB80" w14:textId="77777777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Worked on drawing study, modeling, assembly, and detailing</w:t>
      </w:r>
    </w:p>
    <w:p w14:paraId="1C452DDC" w14:textId="77777777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Responsible for information gathering from BOM, drawings, 3D &amp; 2D models, and draft sight</w:t>
      </w:r>
    </w:p>
    <w:p w14:paraId="24FD1B07" w14:textId="77777777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Involved in ProPlanner Activities, Terex Cranes, OKC- Manufacturing, USA</w:t>
      </w:r>
    </w:p>
    <w:p w14:paraId="1D02A7AC" w14:textId="4DCFA493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 xml:space="preserve">Prepared presentations and cranes information updation for </w:t>
      </w:r>
      <w:r w:rsidR="001467D3">
        <w:t xml:space="preserve">installation, removal, </w:t>
      </w:r>
      <w:r>
        <w:t>assembly</w:t>
      </w:r>
      <w:r w:rsidR="001467D3">
        <w:t>,</w:t>
      </w:r>
      <w:r>
        <w:t xml:space="preserve"> </w:t>
      </w:r>
      <w:r w:rsidR="001467D3">
        <w:t xml:space="preserve">and disassembly </w:t>
      </w:r>
      <w:r>
        <w:t>sequence</w:t>
      </w:r>
    </w:p>
    <w:p w14:paraId="09E739F2" w14:textId="77777777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 xml:space="preserve">Used Pro-planner to ensure documentation and assembly line setup, tooling design, weldment fixturing, and equipment design </w:t>
      </w:r>
    </w:p>
    <w:p w14:paraId="06A69ED5" w14:textId="77777777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Conducted Boom Fixture- Detailing Work for Sub Assembly Components</w:t>
      </w:r>
    </w:p>
    <w:p w14:paraId="41280168" w14:textId="77777777" w:rsidR="00E32DA5" w:rsidRDefault="00E32DA5" w:rsidP="00E32DA5"/>
    <w:p w14:paraId="36CADD2E" w14:textId="77777777" w:rsidR="00E32DA5" w:rsidRPr="005E3B94" w:rsidRDefault="00E32DA5" w:rsidP="005E3B94">
      <w:pPr>
        <w:shd w:val="clear" w:color="auto" w:fill="F2F2F2" w:themeFill="background1" w:themeFillShade="F2"/>
        <w:rPr>
          <w:b/>
        </w:rPr>
      </w:pPr>
      <w:r w:rsidRPr="005E3B94">
        <w:rPr>
          <w:b/>
        </w:rPr>
        <w:t>Lionbridge Technologies Pvt. Ltd. India</w:t>
      </w:r>
      <w:r w:rsidR="005E3B94" w:rsidRPr="005E3B94">
        <w:rPr>
          <w:b/>
        </w:rPr>
        <w:t xml:space="preserve"> | </w:t>
      </w:r>
      <w:r w:rsidRPr="005E3B94">
        <w:rPr>
          <w:b/>
        </w:rPr>
        <w:t>Technical Author</w:t>
      </w:r>
      <w:r w:rsidR="005E3B94" w:rsidRPr="005E3B94">
        <w:rPr>
          <w:b/>
        </w:rPr>
        <w:t xml:space="preserve"> | </w:t>
      </w:r>
      <w:r w:rsidRPr="005E3B94">
        <w:rPr>
          <w:b/>
        </w:rPr>
        <w:t>May 2015 - Apr 2017</w:t>
      </w:r>
    </w:p>
    <w:p w14:paraId="1F9404DB" w14:textId="77777777" w:rsidR="00E32DA5" w:rsidRDefault="00E32DA5" w:rsidP="00E32DA5">
      <w:r>
        <w:t>Responsibilities</w:t>
      </w:r>
    </w:p>
    <w:p w14:paraId="0C8B028E" w14:textId="1DFD3263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 xml:space="preserve">Created and updated different Manuals, including- Maintenance Manual, </w:t>
      </w:r>
      <w:r w:rsidR="001467D3">
        <w:t xml:space="preserve">Engine Manual, </w:t>
      </w:r>
      <w:r>
        <w:t>Repair Manual</w:t>
      </w:r>
      <w:r w:rsidR="009133E2">
        <w:t>,</w:t>
      </w:r>
      <w:r>
        <w:t xml:space="preserve"> and Illustrated Part Catalog</w:t>
      </w:r>
    </w:p>
    <w:p w14:paraId="4BEDAF84" w14:textId="77777777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Reviewed documents before delivery to maintain quality</w:t>
      </w:r>
    </w:p>
    <w:p w14:paraId="7873420D" w14:textId="77777777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Responsible for quality validation and document verification</w:t>
      </w:r>
    </w:p>
    <w:p w14:paraId="78B9EA86" w14:textId="5600D8F6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Worked on XML and DITA</w:t>
      </w:r>
      <w:r w:rsidR="009133E2">
        <w:t>-</w:t>
      </w:r>
      <w:r>
        <w:t xml:space="preserve">based authoring  </w:t>
      </w:r>
    </w:p>
    <w:p w14:paraId="0F6715FC" w14:textId="2B365884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 xml:space="preserve">Proficient knowledge </w:t>
      </w:r>
      <w:r w:rsidR="009133E2">
        <w:t>of</w:t>
      </w:r>
      <w:r>
        <w:t xml:space="preserve"> Simplified Technical English (STE) to abide by the specific guides</w:t>
      </w:r>
    </w:p>
    <w:p w14:paraId="00C32F68" w14:textId="5EEE78D2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Worked with Subject Matter Experts (SMEs) to get the product technicality</w:t>
      </w:r>
    </w:p>
    <w:p w14:paraId="5AFE4780" w14:textId="77777777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Created technical manuals with ATA 100, iSpec2200, Simplified Technical English (ASD STE-100) and S1000D</w:t>
      </w:r>
    </w:p>
    <w:p w14:paraId="6809E579" w14:textId="77777777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Managed Documentation Development Life Cycle (DDLC) and Software development life cycle (SDLC)</w:t>
      </w:r>
    </w:p>
    <w:p w14:paraId="5EB52E71" w14:textId="63713FF0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Incorporated repai</w:t>
      </w:r>
      <w:r w:rsidR="009133E2">
        <w:t>r</w:t>
      </w:r>
      <w:r>
        <w:t xml:space="preserve">ed schemes, TVs, and BRG repair documents into repair manuals and SBs, </w:t>
      </w:r>
      <w:r w:rsidR="009133E2">
        <w:t xml:space="preserve">and </w:t>
      </w:r>
      <w:r>
        <w:t>RMR into all technical manuals</w:t>
      </w:r>
    </w:p>
    <w:p w14:paraId="67C39CEF" w14:textId="77777777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Managed Data Conversion and Data Clean- up Project</w:t>
      </w:r>
    </w:p>
    <w:p w14:paraId="56686EA4" w14:textId="77777777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Mentored junior employees on various projects</w:t>
      </w:r>
    </w:p>
    <w:p w14:paraId="7F69600B" w14:textId="77777777" w:rsidR="00E32DA5" w:rsidRDefault="00E32DA5" w:rsidP="00E32DA5"/>
    <w:p w14:paraId="0896775E" w14:textId="77777777" w:rsidR="00E32DA5" w:rsidRPr="005E3B94" w:rsidRDefault="00E32DA5" w:rsidP="005E3B94">
      <w:pPr>
        <w:shd w:val="clear" w:color="auto" w:fill="F2F2F2" w:themeFill="background1" w:themeFillShade="F2"/>
        <w:rPr>
          <w:b/>
        </w:rPr>
      </w:pPr>
      <w:r w:rsidRPr="005E3B94">
        <w:rPr>
          <w:b/>
        </w:rPr>
        <w:t xml:space="preserve">CAMP SYSTEMS India </w:t>
      </w:r>
      <w:r w:rsidR="005E3B94" w:rsidRPr="005E3B94">
        <w:rPr>
          <w:b/>
        </w:rPr>
        <w:t xml:space="preserve">| </w:t>
      </w:r>
      <w:r w:rsidRPr="005E3B94">
        <w:rPr>
          <w:b/>
        </w:rPr>
        <w:t xml:space="preserve">Data Analyst </w:t>
      </w:r>
      <w:r w:rsidR="005E3B94" w:rsidRPr="005E3B94">
        <w:rPr>
          <w:b/>
        </w:rPr>
        <w:t xml:space="preserve">| </w:t>
      </w:r>
      <w:r w:rsidRPr="005E3B94">
        <w:rPr>
          <w:b/>
        </w:rPr>
        <w:t xml:space="preserve">July 2013 to July 2014 </w:t>
      </w:r>
    </w:p>
    <w:p w14:paraId="0F6DFDE2" w14:textId="77777777" w:rsidR="00E32DA5" w:rsidRDefault="00E32DA5" w:rsidP="00E32DA5">
      <w:r>
        <w:t>Responsibilities</w:t>
      </w:r>
    </w:p>
    <w:p w14:paraId="09B18B71" w14:textId="0AAED500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 xml:space="preserve">Prepared an aircraft customer </w:t>
      </w:r>
      <w:r w:rsidR="009133E2">
        <w:t xml:space="preserve">to </w:t>
      </w:r>
      <w:r>
        <w:t xml:space="preserve">submit maintenance record and attached database PDF for customer reference </w:t>
      </w:r>
    </w:p>
    <w:p w14:paraId="7B3F1456" w14:textId="77777777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Involved in data updation to come up with the latest information</w:t>
      </w:r>
    </w:p>
    <w:p w14:paraId="3DFC207A" w14:textId="77777777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Oversaw customer report generation to get both aircraft maintenance and database information</w:t>
      </w:r>
    </w:p>
    <w:p w14:paraId="0C76BE44" w14:textId="77777777" w:rsidR="00E32DA5" w:rsidRDefault="00E32DA5" w:rsidP="00E32DA5"/>
    <w:p w14:paraId="426DF74B" w14:textId="77777777" w:rsidR="00E32DA5" w:rsidRPr="00E32DA5" w:rsidRDefault="00E32DA5" w:rsidP="00E32DA5">
      <w:pPr>
        <w:pBdr>
          <w:bottom w:val="single" w:sz="4" w:space="1" w:color="auto"/>
        </w:pBdr>
        <w:shd w:val="clear" w:color="auto" w:fill="DBE5F1" w:themeFill="accent1" w:themeFillTint="33"/>
        <w:jc w:val="center"/>
        <w:rPr>
          <w:b/>
        </w:rPr>
      </w:pPr>
      <w:r w:rsidRPr="00E32DA5">
        <w:rPr>
          <w:b/>
        </w:rPr>
        <w:t>ACHIEVEMENTS</w:t>
      </w:r>
    </w:p>
    <w:p w14:paraId="0FB4C1C1" w14:textId="77777777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Received Spot Award for quick learning skills and client interaction in Lionbridge in 2016</w:t>
      </w:r>
    </w:p>
    <w:p w14:paraId="2479C3DC" w14:textId="31281143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 xml:space="preserve">Received Star of the Month Award for working </w:t>
      </w:r>
      <w:r w:rsidR="009133E2">
        <w:t>o</w:t>
      </w:r>
      <w:r>
        <w:t>n different projects with Quality in 2019</w:t>
      </w:r>
    </w:p>
    <w:p w14:paraId="6E5B91FB" w14:textId="77777777" w:rsidR="00E32DA5" w:rsidRDefault="00E32DA5" w:rsidP="00E32DA5"/>
    <w:p w14:paraId="49FC39D4" w14:textId="77777777" w:rsidR="00E32DA5" w:rsidRDefault="00E32DA5" w:rsidP="00E32DA5">
      <w:pPr>
        <w:pBdr>
          <w:bottom w:val="single" w:sz="4" w:space="1" w:color="auto"/>
        </w:pBdr>
        <w:shd w:val="clear" w:color="auto" w:fill="DBE5F1" w:themeFill="accent1" w:themeFillTint="33"/>
        <w:jc w:val="center"/>
      </w:pPr>
      <w:r w:rsidRPr="00E32DA5">
        <w:rPr>
          <w:b/>
        </w:rPr>
        <w:t>EDUCATION</w:t>
      </w:r>
    </w:p>
    <w:p w14:paraId="6C43465D" w14:textId="77777777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 w:rsidRPr="00782DA0">
        <w:rPr>
          <w:b/>
        </w:rPr>
        <w:t xml:space="preserve">Aircraft Maintenance Engineering in Avionics </w:t>
      </w:r>
      <w:r w:rsidR="00782DA0" w:rsidRPr="00782DA0">
        <w:rPr>
          <w:b/>
        </w:rPr>
        <w:t xml:space="preserve">Stream </w:t>
      </w:r>
      <w:r w:rsidRPr="00175DB0">
        <w:t>from</w:t>
      </w:r>
      <w:r>
        <w:t xml:space="preserve"> Andhra Pradesh Aviation Academy, Ferozguda, Hyderabad</w:t>
      </w:r>
    </w:p>
    <w:p w14:paraId="6BEF6182" w14:textId="77777777" w:rsidR="00E32DA5" w:rsidRDefault="00E32DA5" w:rsidP="00E32DA5"/>
    <w:p w14:paraId="597C9EA7" w14:textId="77777777" w:rsidR="00E32DA5" w:rsidRPr="00E32DA5" w:rsidRDefault="00E32DA5" w:rsidP="00E32DA5">
      <w:pPr>
        <w:pBdr>
          <w:bottom w:val="single" w:sz="4" w:space="1" w:color="auto"/>
        </w:pBdr>
        <w:shd w:val="clear" w:color="auto" w:fill="DBE5F1" w:themeFill="accent1" w:themeFillTint="33"/>
        <w:jc w:val="center"/>
        <w:rPr>
          <w:b/>
        </w:rPr>
      </w:pPr>
      <w:r w:rsidRPr="00E32DA5">
        <w:rPr>
          <w:b/>
        </w:rPr>
        <w:t>TRAINING</w:t>
      </w:r>
    </w:p>
    <w:p w14:paraId="1CDF5233" w14:textId="343923A4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Aerospace technical publications standards, tool</w:t>
      </w:r>
      <w:r w:rsidR="009133E2">
        <w:t>s,</w:t>
      </w:r>
      <w:r>
        <w:t xml:space="preserve"> and working process</w:t>
      </w:r>
    </w:p>
    <w:p w14:paraId="3E6126B9" w14:textId="53C1E118" w:rsidR="00E32DA5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 xml:space="preserve">Familiarization </w:t>
      </w:r>
      <w:r w:rsidR="009133E2">
        <w:t>with</w:t>
      </w:r>
      <w:r>
        <w:t xml:space="preserve"> international aerospace standards:</w:t>
      </w:r>
    </w:p>
    <w:p w14:paraId="301769E4" w14:textId="20DD610C" w:rsidR="00CF373B" w:rsidRDefault="00E32DA5" w:rsidP="005E3B94">
      <w:pPr>
        <w:pStyle w:val="ListParagraph"/>
        <w:numPr>
          <w:ilvl w:val="0"/>
          <w:numId w:val="2"/>
        </w:numPr>
        <w:ind w:left="284" w:hanging="284"/>
      </w:pPr>
      <w:r>
        <w:t>Process familiarization for</w:t>
      </w:r>
      <w:r w:rsidR="00D36A8D">
        <w:t xml:space="preserve"> </w:t>
      </w:r>
      <w:r>
        <w:t>manuals creation/ revision</w:t>
      </w:r>
    </w:p>
    <w:sectPr w:rsidR="00CF373B" w:rsidSect="00B22158">
      <w:pgSz w:w="11906" w:h="16838"/>
      <w:pgMar w:top="567" w:right="567" w:bottom="567" w:left="567" w:header="709" w:footer="709" w:gutter="0"/>
      <w:cols w:space="708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51FBA"/>
    <w:multiLevelType w:val="hybridMultilevel"/>
    <w:tmpl w:val="AF8624EC"/>
    <w:lvl w:ilvl="0" w:tplc="3EFE0A7C">
      <w:numFmt w:val="bullet"/>
      <w:lvlText w:val="•"/>
      <w:lvlJc w:val="left"/>
      <w:pPr>
        <w:ind w:left="360" w:hanging="360"/>
      </w:pPr>
      <w:rPr>
        <w:rFonts w:ascii="Franklin Gothic Book" w:eastAsiaTheme="minorHAnsi" w:hAnsi="Franklin Gothic Book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9150F"/>
    <w:multiLevelType w:val="hybridMultilevel"/>
    <w:tmpl w:val="42B2F78A"/>
    <w:lvl w:ilvl="0" w:tplc="3EFE0A7C">
      <w:numFmt w:val="bullet"/>
      <w:lvlText w:val="•"/>
      <w:lvlJc w:val="left"/>
      <w:pPr>
        <w:ind w:left="360" w:hanging="360"/>
      </w:pPr>
      <w:rPr>
        <w:rFonts w:ascii="Franklin Gothic Book" w:eastAsiaTheme="minorHAnsi" w:hAnsi="Franklin Gothic Book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64027"/>
    <w:multiLevelType w:val="hybridMultilevel"/>
    <w:tmpl w:val="8206A17E"/>
    <w:lvl w:ilvl="0" w:tplc="3EFE0A7C">
      <w:numFmt w:val="bullet"/>
      <w:lvlText w:val="•"/>
      <w:lvlJc w:val="left"/>
      <w:pPr>
        <w:ind w:left="360" w:hanging="360"/>
      </w:pPr>
      <w:rPr>
        <w:rFonts w:ascii="Franklin Gothic Book" w:eastAsiaTheme="minorHAnsi" w:hAnsi="Franklin Gothic Book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A39118C"/>
    <w:multiLevelType w:val="hybridMultilevel"/>
    <w:tmpl w:val="AF783F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7944DF"/>
    <w:multiLevelType w:val="hybridMultilevel"/>
    <w:tmpl w:val="EA06AB6E"/>
    <w:lvl w:ilvl="0" w:tplc="3EFE0A7C">
      <w:numFmt w:val="bullet"/>
      <w:lvlText w:val="•"/>
      <w:lvlJc w:val="left"/>
      <w:pPr>
        <w:ind w:left="360" w:hanging="360"/>
      </w:pPr>
      <w:rPr>
        <w:rFonts w:ascii="Franklin Gothic Book" w:eastAsiaTheme="minorHAnsi" w:hAnsi="Franklin Gothic Book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B93B53"/>
    <w:multiLevelType w:val="hybridMultilevel"/>
    <w:tmpl w:val="370C59E2"/>
    <w:lvl w:ilvl="0" w:tplc="3EFE0A7C">
      <w:numFmt w:val="bullet"/>
      <w:lvlText w:val="•"/>
      <w:lvlJc w:val="left"/>
      <w:pPr>
        <w:ind w:left="360" w:hanging="360"/>
      </w:pPr>
      <w:rPr>
        <w:rFonts w:ascii="Franklin Gothic Book" w:eastAsiaTheme="minorHAnsi" w:hAnsi="Franklin Gothic Book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5E5513"/>
    <w:multiLevelType w:val="hybridMultilevel"/>
    <w:tmpl w:val="22EE4818"/>
    <w:lvl w:ilvl="0" w:tplc="3EFE0A7C">
      <w:numFmt w:val="bullet"/>
      <w:lvlText w:val="•"/>
      <w:lvlJc w:val="left"/>
      <w:pPr>
        <w:ind w:left="360" w:hanging="360"/>
      </w:pPr>
      <w:rPr>
        <w:rFonts w:ascii="Franklin Gothic Book" w:eastAsiaTheme="minorHAnsi" w:hAnsi="Franklin Gothic Book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7516FC"/>
    <w:multiLevelType w:val="hybridMultilevel"/>
    <w:tmpl w:val="DAD82612"/>
    <w:lvl w:ilvl="0" w:tplc="3EFE0A7C">
      <w:numFmt w:val="bullet"/>
      <w:lvlText w:val="•"/>
      <w:lvlJc w:val="left"/>
      <w:pPr>
        <w:ind w:left="360" w:hanging="360"/>
      </w:pPr>
      <w:rPr>
        <w:rFonts w:ascii="Franklin Gothic Book" w:eastAsiaTheme="minorHAnsi" w:hAnsi="Franklin Gothic Book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6380554">
    <w:abstractNumId w:val="3"/>
  </w:num>
  <w:num w:numId="2" w16cid:durableId="1975522010">
    <w:abstractNumId w:val="2"/>
  </w:num>
  <w:num w:numId="3" w16cid:durableId="1075588957">
    <w:abstractNumId w:val="1"/>
  </w:num>
  <w:num w:numId="4" w16cid:durableId="1989674396">
    <w:abstractNumId w:val="6"/>
  </w:num>
  <w:num w:numId="5" w16cid:durableId="246695874">
    <w:abstractNumId w:val="0"/>
  </w:num>
  <w:num w:numId="6" w16cid:durableId="699353782">
    <w:abstractNumId w:val="5"/>
  </w:num>
  <w:num w:numId="7" w16cid:durableId="1657881174">
    <w:abstractNumId w:val="4"/>
  </w:num>
  <w:num w:numId="8" w16cid:durableId="17656144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NzI2M7awtDS3MDVU0lEKTi0uzszPAykwrAUAUkQ15ywAAAA="/>
  </w:docVars>
  <w:rsids>
    <w:rsidRoot w:val="00F5057C"/>
    <w:rsid w:val="00012993"/>
    <w:rsid w:val="001467D3"/>
    <w:rsid w:val="00175DB0"/>
    <w:rsid w:val="001F183D"/>
    <w:rsid w:val="001F66D8"/>
    <w:rsid w:val="005A7403"/>
    <w:rsid w:val="005E3B94"/>
    <w:rsid w:val="00782DA0"/>
    <w:rsid w:val="009133E2"/>
    <w:rsid w:val="00B22158"/>
    <w:rsid w:val="00B77FFE"/>
    <w:rsid w:val="00C1007F"/>
    <w:rsid w:val="00CF373B"/>
    <w:rsid w:val="00CF65A3"/>
    <w:rsid w:val="00D36A8D"/>
    <w:rsid w:val="00E32DA5"/>
    <w:rsid w:val="00F50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E6A65"/>
  <w15:docId w15:val="{735425F6-6FBC-4AF7-92E1-15FD7482B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Times New Roman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2DA5"/>
    <w:pPr>
      <w:spacing w:line="276" w:lineRule="auto"/>
      <w:jc w:val="both"/>
    </w:pPr>
    <w:rPr>
      <w:rFonts w:ascii="Franklin Gothic Book" w:hAnsi="Franklin Gothic Book"/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66D8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F66D8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66D8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66D8"/>
    <w:pPr>
      <w:keepNext/>
      <w:spacing w:before="240" w:after="60"/>
      <w:outlineLvl w:val="3"/>
    </w:pPr>
    <w:rPr>
      <w:rFonts w:asciiTheme="minorHAnsi" w:hAnsiTheme="minorHAns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F66D8"/>
    <w:pPr>
      <w:spacing w:before="240" w:after="60"/>
      <w:outlineLvl w:val="4"/>
    </w:pPr>
    <w:rPr>
      <w:rFonts w:asciiTheme="minorHAnsi" w:hAnsiTheme="minorHAns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F66D8"/>
    <w:pPr>
      <w:spacing w:before="240" w:after="60"/>
      <w:outlineLvl w:val="5"/>
    </w:pPr>
    <w:rPr>
      <w:rFonts w:asciiTheme="minorHAnsi" w:hAnsiTheme="minorHAns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F66D8"/>
    <w:pPr>
      <w:spacing w:before="240" w:after="60"/>
      <w:outlineLvl w:val="6"/>
    </w:pPr>
    <w:rPr>
      <w:rFonts w:asciiTheme="minorHAnsi" w:hAnsiTheme="minorHAnsi"/>
      <w:sz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F66D8"/>
    <w:pPr>
      <w:spacing w:before="240" w:after="60"/>
      <w:outlineLvl w:val="7"/>
    </w:pPr>
    <w:rPr>
      <w:rFonts w:asciiTheme="minorHAnsi" w:hAnsiTheme="minorHAnsi"/>
      <w:i/>
      <w:iCs/>
      <w:sz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F66D8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66D8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F66D8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F66D8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F66D8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F66D8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F66D8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F66D8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F66D8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66D8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1F66D8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1F66D8"/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styleId="Strong">
    <w:name w:val="Strong"/>
    <w:basedOn w:val="DefaultParagraphFont"/>
    <w:uiPriority w:val="22"/>
    <w:qFormat/>
    <w:rsid w:val="001F66D8"/>
    <w:rPr>
      <w:b/>
      <w:bCs/>
    </w:rPr>
  </w:style>
  <w:style w:type="character" w:styleId="Emphasis">
    <w:name w:val="Emphasis"/>
    <w:basedOn w:val="DefaultParagraphFont"/>
    <w:uiPriority w:val="20"/>
    <w:qFormat/>
    <w:rsid w:val="001F66D8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1F66D8"/>
    <w:rPr>
      <w:szCs w:val="32"/>
    </w:rPr>
  </w:style>
  <w:style w:type="paragraph" w:styleId="ListParagraph">
    <w:name w:val="List Paragraph"/>
    <w:basedOn w:val="Normal"/>
    <w:uiPriority w:val="34"/>
    <w:qFormat/>
    <w:rsid w:val="001F66D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F66D8"/>
    <w:rPr>
      <w:rFonts w:asciiTheme="minorHAnsi" w:hAnsiTheme="minorHAnsi"/>
      <w:i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1F66D8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F66D8"/>
    <w:pPr>
      <w:ind w:left="720" w:right="720"/>
    </w:pPr>
    <w:rPr>
      <w:rFonts w:asciiTheme="minorHAnsi" w:hAnsiTheme="minorHAnsi"/>
      <w:b/>
      <w:i/>
      <w:sz w:val="24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F66D8"/>
    <w:rPr>
      <w:b/>
      <w:i/>
      <w:sz w:val="24"/>
    </w:rPr>
  </w:style>
  <w:style w:type="character" w:styleId="SubtleEmphasis">
    <w:name w:val="Subtle Emphasis"/>
    <w:uiPriority w:val="19"/>
    <w:qFormat/>
    <w:rsid w:val="001F66D8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1F66D8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1F66D8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1F66D8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1F66D8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F66D8"/>
    <w:pPr>
      <w:outlineLvl w:val="9"/>
    </w:pPr>
  </w:style>
  <w:style w:type="paragraph" w:styleId="Subtitle">
    <w:name w:val="Subtitle"/>
    <w:basedOn w:val="Normal"/>
    <w:next w:val="Normal"/>
    <w:link w:val="SubtitleChar"/>
    <w:uiPriority w:val="11"/>
    <w:qFormat/>
    <w:rsid w:val="001F66D8"/>
    <w:pPr>
      <w:spacing w:after="60"/>
      <w:jc w:val="center"/>
      <w:outlineLvl w:val="1"/>
    </w:pPr>
    <w:rPr>
      <w:rFonts w:asciiTheme="majorHAnsi" w:eastAsiaTheme="majorEastAsia" w:hAnsiTheme="majorHAnsi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F66D8"/>
    <w:rPr>
      <w:rFonts w:asciiTheme="majorHAnsi" w:eastAsiaTheme="majorEastAsia" w:hAnsiTheme="majorHAnsi"/>
      <w:sz w:val="24"/>
      <w:szCs w:val="24"/>
    </w:rPr>
  </w:style>
  <w:style w:type="table" w:styleId="TableGrid">
    <w:name w:val="Table Grid"/>
    <w:basedOn w:val="TableNormal"/>
    <w:uiPriority w:val="59"/>
    <w:rsid w:val="005E3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5A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18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nitha.Guruva6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863</Words>
  <Characters>492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jeet Kumar Bauri</dc:creator>
  <cp:keywords/>
  <dc:description/>
  <cp:lastModifiedBy>Anitha Guruva</cp:lastModifiedBy>
  <cp:revision>5</cp:revision>
  <dcterms:created xsi:type="dcterms:W3CDTF">2022-12-01T12:46:00Z</dcterms:created>
  <dcterms:modified xsi:type="dcterms:W3CDTF">2023-02-13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1fb88b5bb29f8ab001f4dcdd385ae2d27ba3bc6d342df0a9b8e1964383cc0c</vt:lpwstr>
  </property>
</Properties>
</file>